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5E67B" w14:textId="77777777" w:rsidR="00FA6E98" w:rsidRDefault="00FA6E98" w:rsidP="00FA6E98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30C7B149" w14:textId="40B73B3F" w:rsidR="00FA6E98" w:rsidRDefault="00FA6E98" w:rsidP="00FA6E98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</w:t>
      </w:r>
      <w:r>
        <w:rPr>
          <w:sz w:val="32"/>
          <w:szCs w:val="32"/>
        </w:rPr>
        <w:t>4</w:t>
      </w:r>
      <w:r>
        <w:rPr>
          <w:sz w:val="32"/>
          <w:szCs w:val="32"/>
        </w:rPr>
        <w:t xml:space="preserve">: Day </w:t>
      </w:r>
      <w:r w:rsidR="007079EB">
        <w:rPr>
          <w:sz w:val="32"/>
          <w:szCs w:val="32"/>
        </w:rPr>
        <w:t>2</w:t>
      </w:r>
      <w:r>
        <w:rPr>
          <w:sz w:val="32"/>
          <w:szCs w:val="32"/>
        </w:rPr>
        <w:t xml:space="preserve"> </w:t>
      </w:r>
    </w:p>
    <w:p w14:paraId="77E904A0" w14:textId="60497805" w:rsidR="00FA6E98" w:rsidRDefault="00FA6E98" w:rsidP="00FA6E98">
      <w:pPr>
        <w:rPr>
          <w:sz w:val="28"/>
          <w:szCs w:val="28"/>
        </w:rPr>
      </w:pPr>
      <w:r>
        <w:rPr>
          <w:sz w:val="28"/>
          <w:szCs w:val="28"/>
        </w:rPr>
        <w:t>0</w:t>
      </w:r>
      <w:r w:rsidR="007079EB">
        <w:rPr>
          <w:sz w:val="28"/>
          <w:szCs w:val="28"/>
        </w:rPr>
        <w:t>2</w:t>
      </w:r>
      <w:r>
        <w:rPr>
          <w:sz w:val="28"/>
          <w:szCs w:val="28"/>
        </w:rPr>
        <w:t>.0</w:t>
      </w:r>
      <w:r>
        <w:rPr>
          <w:sz w:val="28"/>
          <w:szCs w:val="28"/>
        </w:rPr>
        <w:t>4</w:t>
      </w:r>
      <w:r>
        <w:rPr>
          <w:sz w:val="28"/>
          <w:szCs w:val="28"/>
        </w:rPr>
        <w:t>.2021</w:t>
      </w:r>
    </w:p>
    <w:p w14:paraId="4163566D" w14:textId="77777777" w:rsidR="00FA6E98" w:rsidRDefault="00FA6E98" w:rsidP="00FA6E98">
      <w:pPr>
        <w:pStyle w:val="Heading3"/>
        <w:rPr>
          <w:sz w:val="32"/>
          <w:szCs w:val="32"/>
        </w:rPr>
      </w:pPr>
    </w:p>
    <w:p w14:paraId="1AF76772" w14:textId="77777777" w:rsidR="00FA6E98" w:rsidRDefault="00FA6E98" w:rsidP="00FA6E98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20483DB5" w14:textId="49CF4E4A" w:rsidR="00FA6E98" w:rsidRDefault="00FA6E98" w:rsidP="00FA6E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the 3 main scrum daily meeting questions</w:t>
      </w:r>
      <w:r w:rsidR="007079EB">
        <w:rPr>
          <w:sz w:val="28"/>
          <w:szCs w:val="28"/>
        </w:rPr>
        <w:t>.</w:t>
      </w:r>
    </w:p>
    <w:p w14:paraId="30FB4EE4" w14:textId="5D509EBD" w:rsidR="007079EB" w:rsidRDefault="007079EB" w:rsidP="00FA6E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the 8</w:t>
      </w:r>
      <w:r w:rsidRPr="007079E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increment.</w:t>
      </w:r>
    </w:p>
    <w:p w14:paraId="78E6AF91" w14:textId="6F810077" w:rsidR="007079EB" w:rsidRDefault="007079EB" w:rsidP="00FA6E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0519699F" w14:textId="77777777" w:rsidR="00FA6E98" w:rsidRDefault="00FA6E98" w:rsidP="00FA6E98">
      <w:pPr>
        <w:rPr>
          <w:sz w:val="28"/>
          <w:szCs w:val="28"/>
        </w:rPr>
      </w:pPr>
    </w:p>
    <w:p w14:paraId="3AF59D2D" w14:textId="77777777" w:rsidR="00FA6E98" w:rsidRDefault="00FA6E98" w:rsidP="00FA6E98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7B9BABD3" w14:textId="77777777" w:rsidR="00FA6E98" w:rsidRDefault="00FA6E98" w:rsidP="00FA6E98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1E1BADBF" w14:textId="77777777" w:rsidR="00FA6E98" w:rsidRDefault="00FA6E98" w:rsidP="00FA6E98">
      <w:pPr>
        <w:rPr>
          <w:sz w:val="28"/>
          <w:szCs w:val="28"/>
        </w:rPr>
      </w:pPr>
    </w:p>
    <w:p w14:paraId="26E5480A" w14:textId="77777777" w:rsidR="00FA6E98" w:rsidRDefault="00FA6E98" w:rsidP="00FA6E98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5095E55" w14:textId="77777777" w:rsidR="00FA6E98" w:rsidRDefault="00FA6E98" w:rsidP="00FA6E98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6DA45AF1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Q0NTAwMDYwNTVU0lEKTi0uzszPAykwrAUAOLvJpCwAAAA="/>
  </w:docVars>
  <w:rsids>
    <w:rsidRoot w:val="004155A9"/>
    <w:rsid w:val="001C1A4A"/>
    <w:rsid w:val="003371AD"/>
    <w:rsid w:val="003416D3"/>
    <w:rsid w:val="004155A9"/>
    <w:rsid w:val="007079EB"/>
    <w:rsid w:val="00FA6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1BF1"/>
  <w15:chartTrackingRefBased/>
  <w15:docId w15:val="{D33339DB-16F0-46AA-9B68-D6BD326F2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E98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6E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E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6E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E9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A6E9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6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5T17:25:00Z</dcterms:created>
  <dcterms:modified xsi:type="dcterms:W3CDTF">2021-04-15T17:27:00Z</dcterms:modified>
</cp:coreProperties>
</file>